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0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5        timechange_0.3.0      pkgload_1.4.0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7.0.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03T13:42:36Z</dcterms:created>
  <dcterms:modified xsi:type="dcterms:W3CDTF">2025-09-03T13: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